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4de90a18ba43446eef5652eb47c101d058ac32"/>
    <w:p>
      <w:pPr>
        <w:pStyle w:val="Heading1"/>
      </w:pPr>
      <w:r>
        <w:t xml:space="preserve">Cover Letter for Diplomat Position in Brazil Rio de Janeiro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keen interest in the Diplomat position at [Embassy/Institution Name] in Brazil, specifically within the vibrant and culturally rich city of Rio de Janeiro. As a dedicated professional with a deep passion for international relations and cross-cultural diplomacy, I am eager to contribute my expertise to foster stronger ties between nations while leveraging the unique opportunities that Rio de Janeiro offers as a global hub of innovation, culture, and diplomacy.</w:t>
      </w:r>
    </w:p>
    <w:p>
      <w:pPr>
        <w:pStyle w:val="BodyText"/>
      </w:pPr>
      <w:r>
        <w:t xml:space="preserve">With over [X years] of experience in diplomatic affairs, I have cultivated a robust understanding of the complexities involved in international negotiations, cultural exchange programs, and strategic collaboration. My academic background in [relevant field, e.g., International Relations or Political Science] has equipped me with the analytical skills necessary to navigate diverse political landscapes. Moreover, my fluency in [Languages] and my ability to adapt to different cultural contexts have allowed me to build meaningful relationships with stakeholders from various backgrounds—skills I believe are essential for a Diplomat in Brazil Rio de Janeiro.</w:t>
      </w:r>
    </w:p>
    <w:p>
      <w:pPr>
        <w:pStyle w:val="BodyText"/>
      </w:pPr>
      <w:r>
        <w:t xml:space="preserve">What draws me specifically to this role is the opportunity to work within the dynamic environment of Rio de Janeiro, a city renowned for its iconic landmarks, such as Christ the Redeemer and Copacabana Beach, as well as its growing influence in global economic and environmental initiatives. As a Diplomat in this region, I am keen to support initiatives that promote sustainable development, cultural preservation, and international cooperation. For instance, Rio de Janeiro's role as a host of major events like the Olympics has demonstrated its capacity to bring nations together through shared goals and mutual respect.</w:t>
      </w:r>
    </w:p>
    <w:p>
      <w:pPr>
        <w:pStyle w:val="BodyText"/>
      </w:pPr>
      <w:r>
        <w:t xml:space="preserve">My professional journey has included roles where I managed bilateral agreements, organized international conferences, and facilitated dialogue between governments and private sectors. One notable achievement was [specific example: e.g., "leading a team to negotiate a partnership agreement between [Country A] and [Country B] that enhanced trade relations in the renewable energy sector"]. These experiences have honed my ability to balance diplomatic rigor with creative problem-solving, ensuring that objectives are met while respecting the values and priorities of all parties involved.</w:t>
      </w:r>
    </w:p>
    <w:p>
      <w:pPr>
        <w:pStyle w:val="BodyText"/>
      </w:pPr>
      <w:r>
        <w:t xml:space="preserve">As a Diplomat in Brazil Rio de Janeiro, I am particularly interested in advancing initiatives that align with the United Nations Sustainable Development Goals (SDGs). For example, Brazil’s leadership in combating deforestation and promoting renewable energy presents a unique opportunity to collaborate with international partners. My background in [relevant area: e.g., environmental policy or climate diplomacy] positions me to contribute meaningfully to such efforts while respecting Brazil’s sovereignty and cultural heritage.</w:t>
      </w:r>
    </w:p>
    <w:p>
      <w:pPr>
        <w:pStyle w:val="BodyText"/>
      </w:pPr>
      <w:r>
        <w:t xml:space="preserve">Furthermore, I recognize that the role of a Diplomat in Rio de Janeiro extends beyond formal negotiations. It involves building trust through personal connections, understanding local customs, and fostering a sense of shared purpose. My time spent in [mention any relevant experience: e.g., "studying Portuguese at [University] or working with Brazilian NGOs"] has deepened my appreciation for the country’s diverse communities and its rich history of resilience. I am committed to upholding the principles of respect, integrity, and collaboration that are central to effective diplomacy.</w:t>
      </w:r>
    </w:p>
    <w:p>
      <w:pPr>
        <w:pStyle w:val="BodyText"/>
      </w:pPr>
      <w:r>
        <w:t xml:space="preserve">What excites me most about this position is the chance to work in a city like Rio de Janeiro, where the fusion of tradition and modernity creates a unique backdrop for diplomatic endeavors. Whether it’s engaging with local leaders to address urban challenges or supporting cultural exchanges that celebrate Brazil’s artistic legacy, I am eager to contribute my skills to meaningful projects that benefit both the host country and the international community.</w:t>
      </w:r>
    </w:p>
    <w:p>
      <w:pPr>
        <w:pStyle w:val="BodyText"/>
      </w:pPr>
      <w:r>
        <w:t xml:space="preserve">I am particularly drawn to [Embassy/Institution Name]’s mission of [mention specific mission or values from the institution’s website], as it aligns with my own commitment to fostering global partnerships. I am confident that my proactive approach, cultural sensitivity, and dedication to public service make me a strong candidate for this role. I would welcome the opportunity to discuss how my experiences and vision can contribute to the continued success of your organization in Brazil Rio de Janeiro.</w:t>
      </w:r>
    </w:p>
    <w:p>
      <w:pPr>
        <w:pStyle w:val="BodyText"/>
      </w:pPr>
      <w:r>
        <w:t xml:space="preserve">Thank you for considering my application. I look forward to the possibility of contributing to the vibrant diplomatic landscape of Rio de Janeiro and working alongside a team that shares a passion for building a more connected and cooperative world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3:05:28Z</dcterms:created>
  <dcterms:modified xsi:type="dcterms:W3CDTF">2026-07-25T03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